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780DC4EB" w:rsidR="00610CD6" w:rsidRPr="006751DC" w:rsidRDefault="006751DC">
      <w:pPr>
        <w:pStyle w:val="a3"/>
        <w:jc w:val="center"/>
        <w:rPr>
          <w:lang w:val="bg-BG"/>
        </w:rPr>
      </w:pPr>
      <w:bookmarkStart w:id="0" w:name="_l21hxq2jmffa" w:colFirst="0" w:colLast="0"/>
      <w:bookmarkEnd w:id="0"/>
      <w:r>
        <w:rPr>
          <w:lang w:val="bg-BG"/>
        </w:rPr>
        <w:t>Бланка за участие в конкурса</w:t>
      </w:r>
    </w:p>
    <w:p w14:paraId="75C85B99" w14:textId="77777777" w:rsidR="00610CD6" w:rsidRDefault="00610CD6"/>
    <w:p w14:paraId="226F055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610CD6" w14:paraId="63C25488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2C2E07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Име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на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отбора</w:t>
            </w:r>
            <w:proofErr w:type="spellEnd"/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11DF7D94" w:rsidR="00610CD6" w:rsidRPr="00517493" w:rsidRDefault="00517493">
            <w:pPr>
              <w:widowControl w:val="0"/>
              <w:spacing w:line="240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Rapping Rabbits</w:t>
            </w:r>
          </w:p>
        </w:tc>
      </w:tr>
    </w:tbl>
    <w:p w14:paraId="3131C62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35"/>
        <w:gridCol w:w="4905"/>
        <w:gridCol w:w="3120"/>
      </w:tblGrid>
      <w:tr w:rsidR="00610CD6" w14:paraId="716E51CB" w14:textId="77777777">
        <w:tc>
          <w:tcPr>
            <w:tcW w:w="133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644648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номер</w:t>
            </w:r>
            <w:proofErr w:type="spellEnd"/>
          </w:p>
        </w:tc>
        <w:tc>
          <w:tcPr>
            <w:tcW w:w="490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9027C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Студент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(</w:t>
            </w:r>
            <w:proofErr w:type="spellStart"/>
            <w:r>
              <w:rPr>
                <w:rFonts w:ascii="Calibri" w:eastAsia="Calibri" w:hAnsi="Calibri" w:cs="Calibri"/>
                <w:b/>
              </w:rPr>
              <w:t>имена</w:t>
            </w:r>
            <w:proofErr w:type="spellEnd"/>
            <w:r>
              <w:rPr>
                <w:rFonts w:ascii="Calibri" w:eastAsia="Calibri" w:hAnsi="Calibri" w:cs="Calibri"/>
                <w:b/>
              </w:rPr>
              <w:t>)</w:t>
            </w:r>
          </w:p>
        </w:tc>
        <w:tc>
          <w:tcPr>
            <w:tcW w:w="3120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Факултетен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</w:rPr>
              <w:t>номер</w:t>
            </w:r>
            <w:proofErr w:type="spellEnd"/>
          </w:p>
        </w:tc>
      </w:tr>
      <w:tr w:rsidR="00610CD6" w14:paraId="3116455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77097911" w:rsidR="00610CD6" w:rsidRPr="00517493" w:rsidRDefault="00517493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Роза Крумова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35489032" w:rsidR="00610CD6" w:rsidRPr="00517493" w:rsidRDefault="0051749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60</w:t>
            </w:r>
          </w:p>
        </w:tc>
      </w:tr>
      <w:tr w:rsidR="00610CD6" w14:paraId="01BA274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30DE671A" w:rsidR="00610CD6" w:rsidRPr="00517493" w:rsidRDefault="00517493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Георги Диче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06A71137" w:rsidR="00610CD6" w:rsidRPr="00517493" w:rsidRDefault="00517493">
            <w:pPr>
              <w:widowControl w:val="0"/>
              <w:spacing w:line="240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bg-BG"/>
              </w:rPr>
              <w:t>2001321060</w:t>
            </w:r>
          </w:p>
        </w:tc>
      </w:tr>
      <w:tr w:rsidR="00610CD6" w14:paraId="4999C19F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36E7CA76" w:rsidR="00610CD6" w:rsidRPr="00517493" w:rsidRDefault="00517493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Георги Коле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44E1DCAE" w:rsidR="00610CD6" w:rsidRPr="00517493" w:rsidRDefault="0051749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09</w:t>
            </w:r>
          </w:p>
        </w:tc>
      </w:tr>
      <w:tr w:rsidR="00610CD6" w14:paraId="4464EEC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1087B892" w:rsidR="00610CD6" w:rsidRPr="00517493" w:rsidRDefault="00517493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Елена Георгиева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53994177" w:rsidR="00610CD6" w:rsidRPr="00517493" w:rsidRDefault="0051749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20</w:t>
            </w:r>
          </w:p>
        </w:tc>
      </w:tr>
      <w:tr w:rsidR="00610CD6" w14:paraId="2CB1A08C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1B3B1512" w:rsidR="00610CD6" w:rsidRPr="00517493" w:rsidRDefault="00517493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Атидже </w:t>
            </w:r>
            <w:proofErr w:type="spellStart"/>
            <w:r>
              <w:rPr>
                <w:rFonts w:ascii="Calibri" w:eastAsia="Calibri" w:hAnsi="Calibri" w:cs="Calibri"/>
                <w:lang w:val="bg-BG"/>
              </w:rPr>
              <w:t>Карабаш</w:t>
            </w:r>
            <w:proofErr w:type="spellEnd"/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0CF5D527" w:rsidR="00610CD6" w:rsidRPr="00517493" w:rsidRDefault="0051749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79</w:t>
            </w: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517493"/>
    <w:rsid w:val="00610CD6"/>
    <w:rsid w:val="00675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6</Words>
  <Characters>210</Characters>
  <Application>Microsoft Office Word</Application>
  <DocSecurity>0</DocSecurity>
  <Lines>1</Lines>
  <Paragraphs>1</Paragraphs>
  <ScaleCrop>false</ScaleCrop>
  <Company/>
  <LinksUpToDate>false</LinksUpToDate>
  <CharactersWithSpaces>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mi</dc:creator>
  <cp:lastModifiedBy>fmi</cp:lastModifiedBy>
  <cp:revision>2</cp:revision>
  <dcterms:created xsi:type="dcterms:W3CDTF">2023-12-06T09:10:00Z</dcterms:created>
  <dcterms:modified xsi:type="dcterms:W3CDTF">2023-12-06T09:10:00Z</dcterms:modified>
</cp:coreProperties>
</file>